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List-Accent2"/>
        <w:tblW w:w="10513" w:type="dxa"/>
        <w:tblLook w:val="04A0" w:firstRow="1" w:lastRow="0" w:firstColumn="1" w:lastColumn="0" w:noHBand="0" w:noVBand="1"/>
      </w:tblPr>
      <w:tblGrid>
        <w:gridCol w:w="5294"/>
        <w:gridCol w:w="5219"/>
      </w:tblGrid>
      <w:tr w:rsidR="005E7A40" w:rsidRPr="00427BC9" w14:paraId="477BA1F7" w14:textId="77777777" w:rsidTr="00002D95">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513" w:type="dxa"/>
            <w:gridSpan w:val="2"/>
          </w:tcPr>
          <w:p w14:paraId="3765625F" w14:textId="5045AFCA" w:rsidR="005E7A40" w:rsidRPr="00427BC9" w:rsidRDefault="005E7A40" w:rsidP="00DF46CE">
            <w:pPr>
              <w:tabs>
                <w:tab w:val="left" w:pos="2508"/>
              </w:tabs>
              <w:spacing w:line="360" w:lineRule="auto"/>
              <w:jc w:val="center"/>
              <w:rPr>
                <w:rFonts w:asciiTheme="majorHAnsi" w:hAnsiTheme="majorHAnsi" w:cs="Arial"/>
                <w:sz w:val="24"/>
                <w:szCs w:val="24"/>
              </w:rPr>
            </w:pPr>
            <w:r w:rsidRPr="00427BC9">
              <w:rPr>
                <w:rFonts w:asciiTheme="majorHAnsi" w:hAnsiTheme="majorHAnsi" w:cs="Arial"/>
                <w:bCs w:val="0"/>
                <w:sz w:val="24"/>
                <w:szCs w:val="24"/>
              </w:rPr>
              <w:t xml:space="preserve">Academic </w:t>
            </w:r>
            <w:r w:rsidR="00436E0E" w:rsidRPr="00427BC9">
              <w:rPr>
                <w:rFonts w:asciiTheme="majorHAnsi" w:hAnsiTheme="majorHAnsi" w:cs="Arial"/>
                <w:bCs w:val="0"/>
                <w:sz w:val="24"/>
                <w:szCs w:val="24"/>
              </w:rPr>
              <w:t>Year:</w:t>
            </w:r>
            <w:r w:rsidRPr="00427BC9">
              <w:rPr>
                <w:rFonts w:asciiTheme="majorHAnsi" w:hAnsiTheme="majorHAnsi" w:cs="Arial"/>
                <w:bCs w:val="0"/>
                <w:sz w:val="24"/>
                <w:szCs w:val="24"/>
              </w:rPr>
              <w:t xml:space="preserve"> </w:t>
            </w:r>
            <w:r w:rsidR="00DF46CE">
              <w:rPr>
                <w:rFonts w:asciiTheme="majorHAnsi" w:hAnsiTheme="majorHAnsi" w:cs="Arial"/>
                <w:bCs w:val="0"/>
                <w:sz w:val="24"/>
                <w:szCs w:val="24"/>
              </w:rPr>
              <w:t>202</w:t>
            </w:r>
            <w:r w:rsidR="00002D95">
              <w:rPr>
                <w:rFonts w:asciiTheme="majorHAnsi" w:hAnsiTheme="majorHAnsi" w:cs="Arial"/>
                <w:bCs w:val="0"/>
                <w:sz w:val="24"/>
                <w:szCs w:val="24"/>
              </w:rPr>
              <w:t>1</w:t>
            </w:r>
            <w:r w:rsidR="00DF46CE">
              <w:rPr>
                <w:rFonts w:asciiTheme="majorHAnsi" w:hAnsiTheme="majorHAnsi" w:cs="Arial"/>
                <w:bCs w:val="0"/>
                <w:sz w:val="24"/>
                <w:szCs w:val="24"/>
              </w:rPr>
              <w:t>-2</w:t>
            </w:r>
            <w:r w:rsidR="00002D95">
              <w:rPr>
                <w:rFonts w:asciiTheme="majorHAnsi" w:hAnsiTheme="majorHAnsi" w:cs="Arial"/>
                <w:bCs w:val="0"/>
                <w:sz w:val="24"/>
                <w:szCs w:val="24"/>
              </w:rPr>
              <w:t>2</w:t>
            </w:r>
          </w:p>
        </w:tc>
      </w:tr>
      <w:tr w:rsidR="006A77D8" w:rsidRPr="00427BC9" w14:paraId="677B0A87" w14:textId="77777777" w:rsidTr="00002D95">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10513" w:type="dxa"/>
            <w:gridSpan w:val="2"/>
          </w:tcPr>
          <w:p w14:paraId="6D015732" w14:textId="24DB8877" w:rsidR="003C2E48" w:rsidRPr="00427BC9" w:rsidRDefault="003C2E48" w:rsidP="008E0AAB">
            <w:pPr>
              <w:tabs>
                <w:tab w:val="left" w:pos="2508"/>
              </w:tabs>
              <w:spacing w:line="360" w:lineRule="auto"/>
              <w:rPr>
                <w:rFonts w:asciiTheme="majorHAnsi" w:hAnsiTheme="majorHAnsi" w:cs="Arial"/>
                <w:sz w:val="24"/>
                <w:szCs w:val="24"/>
              </w:rPr>
            </w:pPr>
            <w:r w:rsidRPr="00D0573A">
              <w:rPr>
                <w:rFonts w:asciiTheme="majorHAnsi" w:hAnsiTheme="majorHAnsi" w:cs="Arial"/>
                <w:b w:val="0"/>
                <w:caps/>
                <w:sz w:val="24"/>
                <w:szCs w:val="24"/>
              </w:rPr>
              <w:t>Subject</w:t>
            </w:r>
            <w:r w:rsidR="008E0AAB">
              <w:rPr>
                <w:rFonts w:asciiTheme="majorHAnsi" w:hAnsiTheme="majorHAnsi" w:cs="Arial"/>
                <w:sz w:val="24"/>
                <w:szCs w:val="24"/>
              </w:rPr>
              <w:t>:</w:t>
            </w:r>
            <w:r w:rsidR="00436E0E">
              <w:rPr>
                <w:rFonts w:asciiTheme="majorHAnsi" w:hAnsiTheme="majorHAnsi" w:cs="Arial"/>
                <w:sz w:val="24"/>
                <w:szCs w:val="24"/>
              </w:rPr>
              <w:t xml:space="preserve"> Database Management System (DBMS)</w:t>
            </w:r>
          </w:p>
        </w:tc>
      </w:tr>
      <w:tr w:rsidR="006A77D8" w:rsidRPr="00427BC9" w14:paraId="39208C2E" w14:textId="77777777" w:rsidTr="00002D95">
        <w:trPr>
          <w:trHeight w:val="409"/>
        </w:trPr>
        <w:tc>
          <w:tcPr>
            <w:cnfStyle w:val="001000000000" w:firstRow="0" w:lastRow="0" w:firstColumn="1" w:lastColumn="0" w:oddVBand="0" w:evenVBand="0" w:oddHBand="0" w:evenHBand="0" w:firstRowFirstColumn="0" w:firstRowLastColumn="0" w:lastRowFirstColumn="0" w:lastRowLastColumn="0"/>
            <w:tcW w:w="5294" w:type="dxa"/>
          </w:tcPr>
          <w:p w14:paraId="764FD680" w14:textId="015AB326" w:rsidR="006A77D8" w:rsidRPr="008E0AAB" w:rsidRDefault="008E0AAB" w:rsidP="008E0AAB">
            <w:pPr>
              <w:tabs>
                <w:tab w:val="left" w:pos="2508"/>
              </w:tabs>
              <w:spacing w:line="360" w:lineRule="auto"/>
              <w:jc w:val="both"/>
              <w:rPr>
                <w:rFonts w:asciiTheme="majorHAnsi" w:hAnsiTheme="majorHAnsi" w:cs="Arial"/>
                <w:b w:val="0"/>
                <w:sz w:val="24"/>
                <w:szCs w:val="24"/>
              </w:rPr>
            </w:pPr>
            <w:r w:rsidRPr="008E0AAB">
              <w:rPr>
                <w:rFonts w:asciiTheme="majorHAnsi" w:hAnsiTheme="majorHAnsi" w:cs="Arial"/>
                <w:b w:val="0"/>
                <w:sz w:val="24"/>
                <w:szCs w:val="24"/>
              </w:rPr>
              <w:t xml:space="preserve">CLASS:  </w:t>
            </w:r>
            <w:r w:rsidR="00436E0E">
              <w:rPr>
                <w:rFonts w:asciiTheme="majorHAnsi" w:hAnsiTheme="majorHAnsi" w:cs="Arial"/>
                <w:b w:val="0"/>
                <w:sz w:val="24"/>
                <w:szCs w:val="24"/>
              </w:rPr>
              <w:t>TE Shift-I</w:t>
            </w:r>
          </w:p>
        </w:tc>
        <w:tc>
          <w:tcPr>
            <w:tcW w:w="5218" w:type="dxa"/>
          </w:tcPr>
          <w:p w14:paraId="6FE4D732" w14:textId="515536F0" w:rsidR="006A77D8" w:rsidRPr="00427BC9" w:rsidRDefault="008E0AAB"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4"/>
                <w:szCs w:val="24"/>
              </w:rPr>
            </w:pPr>
            <w:r w:rsidRPr="00427BC9">
              <w:rPr>
                <w:rFonts w:asciiTheme="majorHAnsi" w:hAnsiTheme="majorHAnsi" w:cs="Arial"/>
                <w:sz w:val="24"/>
                <w:szCs w:val="24"/>
              </w:rPr>
              <w:t xml:space="preserve">SEMESTER:  </w:t>
            </w:r>
            <w:r w:rsidR="00436E0E">
              <w:rPr>
                <w:rFonts w:asciiTheme="majorHAnsi" w:hAnsiTheme="majorHAnsi" w:cs="Arial"/>
                <w:sz w:val="24"/>
                <w:szCs w:val="24"/>
              </w:rPr>
              <w:t>5th</w:t>
            </w:r>
          </w:p>
        </w:tc>
      </w:tr>
      <w:tr w:rsidR="007A7694" w:rsidRPr="00427BC9" w14:paraId="65EAF0A3" w14:textId="77777777" w:rsidTr="00002D95">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5294" w:type="dxa"/>
          </w:tcPr>
          <w:p w14:paraId="30AE93A8" w14:textId="6996140B" w:rsidR="007A7694" w:rsidRPr="00427BC9" w:rsidRDefault="008E0AAB" w:rsidP="008E0AAB">
            <w:pPr>
              <w:tabs>
                <w:tab w:val="left" w:pos="2508"/>
              </w:tabs>
              <w:spacing w:line="360" w:lineRule="auto"/>
              <w:jc w:val="both"/>
              <w:rPr>
                <w:rFonts w:asciiTheme="majorHAnsi" w:hAnsiTheme="majorHAnsi" w:cs="Arial"/>
                <w:sz w:val="24"/>
                <w:szCs w:val="24"/>
              </w:rPr>
            </w:pPr>
            <w:r w:rsidRPr="008E0AAB">
              <w:rPr>
                <w:rFonts w:asciiTheme="majorHAnsi" w:hAnsiTheme="majorHAnsi" w:cs="Arial"/>
                <w:b w:val="0"/>
                <w:caps/>
                <w:sz w:val="24"/>
                <w:szCs w:val="24"/>
              </w:rPr>
              <w:t>Assignment No.</w:t>
            </w:r>
            <w:r w:rsidR="00EC5CFD" w:rsidRPr="00427BC9">
              <w:rPr>
                <w:rFonts w:asciiTheme="majorHAnsi" w:hAnsiTheme="majorHAnsi" w:cs="Arial"/>
                <w:b w:val="0"/>
                <w:sz w:val="24"/>
                <w:szCs w:val="24"/>
              </w:rPr>
              <w:t xml:space="preserve">: </w:t>
            </w:r>
            <w:r w:rsidR="00436E0E">
              <w:rPr>
                <w:rFonts w:asciiTheme="majorHAnsi" w:hAnsiTheme="majorHAnsi" w:cs="Arial"/>
                <w:b w:val="0"/>
                <w:sz w:val="24"/>
                <w:szCs w:val="24"/>
              </w:rPr>
              <w:t>OCW</w:t>
            </w:r>
          </w:p>
        </w:tc>
        <w:tc>
          <w:tcPr>
            <w:tcW w:w="5218" w:type="dxa"/>
          </w:tcPr>
          <w:p w14:paraId="346370CB" w14:textId="0BB8C4EF" w:rsidR="007A7694" w:rsidRPr="008E0AAB" w:rsidRDefault="008E0AAB" w:rsidP="00890197">
            <w:pPr>
              <w:tabs>
                <w:tab w:val="left" w:pos="2508"/>
              </w:tabs>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caps/>
                <w:sz w:val="24"/>
                <w:szCs w:val="24"/>
              </w:rPr>
            </w:pPr>
            <w:r w:rsidRPr="008E0AAB">
              <w:rPr>
                <w:rFonts w:asciiTheme="majorHAnsi" w:hAnsiTheme="majorHAnsi" w:cs="Arial"/>
                <w:caps/>
                <w:sz w:val="24"/>
                <w:szCs w:val="24"/>
              </w:rPr>
              <w:t>Date of submission:</w:t>
            </w:r>
            <w:r w:rsidR="00436E0E">
              <w:rPr>
                <w:rFonts w:asciiTheme="majorHAnsi" w:hAnsiTheme="majorHAnsi" w:cs="Arial"/>
                <w:caps/>
                <w:sz w:val="24"/>
                <w:szCs w:val="24"/>
              </w:rPr>
              <w:t xml:space="preserve"> 09-12-2021</w:t>
            </w:r>
          </w:p>
        </w:tc>
      </w:tr>
      <w:tr w:rsidR="00180C39" w:rsidRPr="00427BC9" w14:paraId="7C968A25" w14:textId="77777777" w:rsidTr="00002D95">
        <w:trPr>
          <w:trHeight w:val="409"/>
        </w:trPr>
        <w:tc>
          <w:tcPr>
            <w:cnfStyle w:val="001000000000" w:firstRow="0" w:lastRow="0" w:firstColumn="1" w:lastColumn="0" w:oddVBand="0" w:evenVBand="0" w:oddHBand="0" w:evenHBand="0" w:firstRowFirstColumn="0" w:firstRowLastColumn="0" w:lastRowFirstColumn="0" w:lastRowLastColumn="0"/>
            <w:tcW w:w="5294" w:type="dxa"/>
          </w:tcPr>
          <w:p w14:paraId="011E95B4" w14:textId="0E3D2E21" w:rsidR="00180C39" w:rsidRPr="008E0AAB" w:rsidRDefault="00180C39" w:rsidP="008E0AAB">
            <w:pPr>
              <w:tabs>
                <w:tab w:val="left" w:pos="2508"/>
              </w:tabs>
              <w:spacing w:line="360" w:lineRule="auto"/>
              <w:jc w:val="both"/>
              <w:rPr>
                <w:rFonts w:asciiTheme="majorHAnsi" w:hAnsiTheme="majorHAnsi" w:cs="Arial"/>
                <w:b w:val="0"/>
                <w:caps/>
                <w:sz w:val="24"/>
                <w:szCs w:val="24"/>
              </w:rPr>
            </w:pPr>
            <w:r w:rsidRPr="00180C39">
              <w:rPr>
                <w:rFonts w:asciiTheme="majorHAnsi" w:hAnsiTheme="majorHAnsi" w:cs="Arial"/>
                <w:b w:val="0"/>
                <w:caps/>
                <w:sz w:val="24"/>
                <w:szCs w:val="24"/>
              </w:rPr>
              <w:t>NAME OF STUDENT:</w:t>
            </w:r>
            <w:r w:rsidR="00436E0E">
              <w:rPr>
                <w:rFonts w:asciiTheme="majorHAnsi" w:hAnsiTheme="majorHAnsi" w:cs="Arial"/>
                <w:b w:val="0"/>
                <w:caps/>
                <w:sz w:val="24"/>
                <w:szCs w:val="24"/>
              </w:rPr>
              <w:t xml:space="preserve"> </w:t>
            </w:r>
            <w:r w:rsidR="00731C23">
              <w:rPr>
                <w:rFonts w:asciiTheme="majorHAnsi" w:hAnsiTheme="majorHAnsi" w:cs="Arial"/>
                <w:b w:val="0"/>
                <w:caps/>
                <w:sz w:val="24"/>
                <w:szCs w:val="24"/>
              </w:rPr>
              <w:t>Kaustubh Kabra</w:t>
            </w:r>
          </w:p>
        </w:tc>
        <w:tc>
          <w:tcPr>
            <w:tcW w:w="5218" w:type="dxa"/>
          </w:tcPr>
          <w:p w14:paraId="0D61D0DE" w14:textId="425367D6" w:rsidR="00180C39" w:rsidRDefault="00180C39"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4"/>
                <w:szCs w:val="24"/>
              </w:rPr>
            </w:pPr>
            <w:r>
              <w:rPr>
                <w:rFonts w:asciiTheme="majorHAnsi" w:hAnsiTheme="majorHAnsi" w:cs="Arial"/>
                <w:sz w:val="24"/>
                <w:szCs w:val="24"/>
              </w:rPr>
              <w:t>ROLL NO.</w:t>
            </w:r>
            <w:r w:rsidR="00436E0E">
              <w:rPr>
                <w:rFonts w:asciiTheme="majorHAnsi" w:hAnsiTheme="majorHAnsi" w:cs="Arial"/>
                <w:sz w:val="24"/>
                <w:szCs w:val="24"/>
              </w:rPr>
              <w:t xml:space="preserve"> </w:t>
            </w:r>
            <w:r w:rsidR="00731C23">
              <w:rPr>
                <w:rFonts w:asciiTheme="majorHAnsi" w:hAnsiTheme="majorHAnsi" w:cs="Arial"/>
                <w:sz w:val="24"/>
                <w:szCs w:val="24"/>
              </w:rPr>
              <w:t>38</w:t>
            </w:r>
          </w:p>
        </w:tc>
      </w:tr>
      <w:tr w:rsidR="00180C39" w:rsidRPr="00427BC9" w14:paraId="0A2027BA" w14:textId="77777777" w:rsidTr="00002D95">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5294" w:type="dxa"/>
          </w:tcPr>
          <w:p w14:paraId="363EAD4F" w14:textId="1F6436BF" w:rsidR="00180C39" w:rsidRPr="008E0AAB" w:rsidRDefault="00180C39" w:rsidP="008E0AAB">
            <w:pPr>
              <w:tabs>
                <w:tab w:val="left" w:pos="2508"/>
              </w:tabs>
              <w:spacing w:line="360" w:lineRule="auto"/>
              <w:jc w:val="both"/>
              <w:rPr>
                <w:rFonts w:asciiTheme="majorHAnsi" w:hAnsiTheme="majorHAnsi" w:cs="Arial"/>
                <w:b w:val="0"/>
                <w:caps/>
                <w:sz w:val="24"/>
                <w:szCs w:val="24"/>
              </w:rPr>
            </w:pPr>
            <w:r>
              <w:rPr>
                <w:rFonts w:asciiTheme="majorHAnsi" w:hAnsiTheme="majorHAnsi" w:cs="Arial"/>
                <w:b w:val="0"/>
                <w:caps/>
                <w:sz w:val="24"/>
                <w:szCs w:val="24"/>
              </w:rPr>
              <w:t>tOPIC:</w:t>
            </w:r>
            <w:r w:rsidR="00436E0E">
              <w:rPr>
                <w:rFonts w:asciiTheme="majorHAnsi" w:hAnsiTheme="majorHAnsi" w:cs="Arial"/>
                <w:b w:val="0"/>
                <w:caps/>
                <w:sz w:val="24"/>
                <w:szCs w:val="24"/>
              </w:rPr>
              <w:t xml:space="preserve"> Object oriented database</w:t>
            </w:r>
          </w:p>
        </w:tc>
        <w:tc>
          <w:tcPr>
            <w:tcW w:w="5218" w:type="dxa"/>
          </w:tcPr>
          <w:p w14:paraId="1D8B754F" w14:textId="77777777" w:rsidR="00180C39" w:rsidRDefault="00180C39" w:rsidP="008E0AAB">
            <w:pPr>
              <w:tabs>
                <w:tab w:val="left" w:pos="2508"/>
              </w:tabs>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4"/>
                <w:szCs w:val="24"/>
              </w:rPr>
            </w:pPr>
          </w:p>
        </w:tc>
      </w:tr>
      <w:tr w:rsidR="00436E0E" w:rsidRPr="00427BC9" w14:paraId="4C32F8BC" w14:textId="77777777" w:rsidTr="00002D95">
        <w:trPr>
          <w:trHeight w:val="57"/>
        </w:trPr>
        <w:tc>
          <w:tcPr>
            <w:cnfStyle w:val="001000000000" w:firstRow="0" w:lastRow="0" w:firstColumn="1" w:lastColumn="0" w:oddVBand="0" w:evenVBand="0" w:oddHBand="0" w:evenHBand="0" w:firstRowFirstColumn="0" w:firstRowLastColumn="0" w:lastRowFirstColumn="0" w:lastRowLastColumn="0"/>
            <w:tcW w:w="5294" w:type="dxa"/>
          </w:tcPr>
          <w:p w14:paraId="0EA0BDC0" w14:textId="75D0EF2D" w:rsidR="00436E0E" w:rsidRDefault="00436E0E" w:rsidP="00436E0E">
            <w:pPr>
              <w:tabs>
                <w:tab w:val="left" w:pos="2508"/>
              </w:tabs>
              <w:jc w:val="both"/>
              <w:rPr>
                <w:rFonts w:asciiTheme="majorHAnsi" w:hAnsiTheme="majorHAnsi" w:cs="Arial"/>
                <w:b w:val="0"/>
                <w:caps/>
                <w:sz w:val="24"/>
                <w:szCs w:val="24"/>
              </w:rPr>
            </w:pPr>
            <w:r>
              <w:rPr>
                <w:rFonts w:asciiTheme="majorHAnsi" w:hAnsiTheme="majorHAnsi" w:cs="Arial"/>
                <w:b w:val="0"/>
                <w:caps/>
                <w:sz w:val="24"/>
                <w:szCs w:val="24"/>
              </w:rPr>
              <w:t xml:space="preserve">WEBSITE url REFERRED: </w:t>
            </w:r>
            <w:r w:rsidRPr="00731C23">
              <w:rPr>
                <w:rFonts w:asciiTheme="majorHAnsi" w:hAnsiTheme="majorHAnsi" w:cs="Arial"/>
                <w:b w:val="0"/>
                <w:caps/>
                <w:color w:val="0070C0"/>
                <w:sz w:val="24"/>
                <w:szCs w:val="24"/>
              </w:rPr>
              <w:t>https://youtu.be/meWQLWq7QSE</w:t>
            </w:r>
          </w:p>
        </w:tc>
        <w:tc>
          <w:tcPr>
            <w:tcW w:w="5218" w:type="dxa"/>
          </w:tcPr>
          <w:p w14:paraId="479C248C" w14:textId="77777777" w:rsidR="00436E0E" w:rsidRDefault="00436E0E" w:rsidP="00436E0E">
            <w:pPr>
              <w:tabs>
                <w:tab w:val="left" w:pos="2508"/>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4"/>
                <w:szCs w:val="24"/>
              </w:rPr>
            </w:pPr>
          </w:p>
        </w:tc>
      </w:tr>
    </w:tbl>
    <w:p w14:paraId="5A7D1106" w14:textId="77777777" w:rsidR="00174CDD" w:rsidRDefault="00174CDD" w:rsidP="007039FD">
      <w:pPr>
        <w:spacing w:after="0" w:line="240" w:lineRule="auto"/>
        <w:rPr>
          <w:rFonts w:asciiTheme="majorHAnsi" w:hAnsiTheme="majorHAnsi"/>
          <w:sz w:val="24"/>
          <w:szCs w:val="24"/>
        </w:rPr>
      </w:pPr>
    </w:p>
    <w:tbl>
      <w:tblPr>
        <w:tblStyle w:val="TableGrid"/>
        <w:tblW w:w="10577" w:type="dxa"/>
        <w:tblLook w:val="04A0" w:firstRow="1" w:lastRow="0" w:firstColumn="1" w:lastColumn="0" w:noHBand="0" w:noVBand="1"/>
      </w:tblPr>
      <w:tblGrid>
        <w:gridCol w:w="7871"/>
        <w:gridCol w:w="1352"/>
        <w:gridCol w:w="1354"/>
      </w:tblGrid>
      <w:tr w:rsidR="00180C39" w14:paraId="0A4BAA7E" w14:textId="77777777" w:rsidTr="00002D95">
        <w:trPr>
          <w:trHeight w:val="316"/>
        </w:trPr>
        <w:tc>
          <w:tcPr>
            <w:tcW w:w="10577" w:type="dxa"/>
            <w:gridSpan w:val="3"/>
          </w:tcPr>
          <w:p w14:paraId="0B02ED06" w14:textId="77777777" w:rsidR="00180C39" w:rsidRDefault="00180C39" w:rsidP="00180C39">
            <w:pPr>
              <w:rPr>
                <w:rFonts w:asciiTheme="majorHAnsi" w:hAnsiTheme="majorHAnsi"/>
                <w:sz w:val="24"/>
                <w:szCs w:val="24"/>
              </w:rPr>
            </w:pPr>
            <w:r w:rsidRPr="00180C39">
              <w:rPr>
                <w:rFonts w:asciiTheme="majorHAnsi" w:hAnsiTheme="majorHAnsi"/>
                <w:b/>
                <w:sz w:val="28"/>
                <w:szCs w:val="24"/>
              </w:rPr>
              <w:t xml:space="preserve">Summary/Abstract/Review: </w:t>
            </w:r>
          </w:p>
        </w:tc>
      </w:tr>
      <w:tr w:rsidR="00180C39" w14:paraId="164B5AB0" w14:textId="77777777" w:rsidTr="00002D95">
        <w:trPr>
          <w:trHeight w:val="7666"/>
        </w:trPr>
        <w:tc>
          <w:tcPr>
            <w:tcW w:w="10577" w:type="dxa"/>
            <w:gridSpan w:val="3"/>
          </w:tcPr>
          <w:p w14:paraId="13D856CD" w14:textId="77777777" w:rsidR="00180C39" w:rsidRPr="00731C23" w:rsidRDefault="00180C39" w:rsidP="00002D95">
            <w:pPr>
              <w:jc w:val="both"/>
              <w:rPr>
                <w:rFonts w:asciiTheme="majorHAnsi" w:hAnsiTheme="majorHAnsi"/>
                <w:sz w:val="32"/>
                <w:szCs w:val="32"/>
              </w:rPr>
            </w:pPr>
          </w:p>
          <w:p w14:paraId="1650903E" w14:textId="75602B29" w:rsidR="00436E0E" w:rsidRPr="00731C23" w:rsidRDefault="009F15F8" w:rsidP="00002D95">
            <w:pPr>
              <w:jc w:val="both"/>
              <w:rPr>
                <w:rFonts w:asciiTheme="majorHAnsi" w:hAnsiTheme="majorHAnsi"/>
                <w:sz w:val="32"/>
                <w:szCs w:val="32"/>
              </w:rPr>
            </w:pPr>
            <w:r w:rsidRPr="00731C23">
              <w:rPr>
                <w:rFonts w:asciiTheme="majorHAnsi" w:hAnsiTheme="majorHAnsi"/>
                <w:sz w:val="32"/>
                <w:szCs w:val="32"/>
              </w:rPr>
              <w:t xml:space="preserve">               </w:t>
            </w:r>
            <w:r w:rsidR="00436E0E" w:rsidRPr="00731C23">
              <w:rPr>
                <w:rFonts w:asciiTheme="majorHAnsi" w:hAnsiTheme="majorHAnsi"/>
                <w:sz w:val="32"/>
                <w:szCs w:val="32"/>
              </w:rPr>
              <w:t xml:space="preserve">Complex data objects are not amenable to reduction to a tuple and it represents abstractions comprising of not only structure but also behavioral. Instances distinct from classes and represented by current state. Object orientation concepts such as message passing, inheritance, polymorphism, overloading </w:t>
            </w:r>
            <w:r w:rsidR="00B515AA" w:rsidRPr="00731C23">
              <w:rPr>
                <w:rFonts w:asciiTheme="majorHAnsi" w:hAnsiTheme="majorHAnsi"/>
                <w:sz w:val="32"/>
                <w:szCs w:val="32"/>
              </w:rPr>
              <w:t>etc.</w:t>
            </w:r>
            <w:r w:rsidR="00436E0E" w:rsidRPr="00731C23">
              <w:rPr>
                <w:rFonts w:asciiTheme="majorHAnsi" w:hAnsiTheme="majorHAnsi"/>
                <w:sz w:val="32"/>
                <w:szCs w:val="32"/>
              </w:rPr>
              <w:t xml:space="preserve"> are referred and used in object-oriented database modeling.</w:t>
            </w:r>
          </w:p>
          <w:p w14:paraId="10C87E9D" w14:textId="77777777" w:rsidR="00DF46CE" w:rsidRPr="00731C23" w:rsidRDefault="00DF46CE" w:rsidP="00002D95">
            <w:pPr>
              <w:jc w:val="both"/>
              <w:rPr>
                <w:rFonts w:asciiTheme="majorHAnsi" w:hAnsiTheme="majorHAnsi"/>
                <w:sz w:val="32"/>
                <w:szCs w:val="32"/>
              </w:rPr>
            </w:pPr>
          </w:p>
          <w:p w14:paraId="2BBA4B01" w14:textId="76AE0CF2" w:rsidR="00436E0E" w:rsidRPr="00731C23" w:rsidRDefault="009F15F8" w:rsidP="00002D95">
            <w:pPr>
              <w:jc w:val="both"/>
              <w:rPr>
                <w:rFonts w:asciiTheme="majorHAnsi" w:hAnsiTheme="majorHAnsi"/>
                <w:sz w:val="32"/>
                <w:szCs w:val="32"/>
              </w:rPr>
            </w:pPr>
            <w:r w:rsidRPr="00731C23">
              <w:rPr>
                <w:rFonts w:asciiTheme="majorHAnsi" w:hAnsiTheme="majorHAnsi"/>
                <w:sz w:val="32"/>
                <w:szCs w:val="32"/>
              </w:rPr>
              <w:t xml:space="preserve">              </w:t>
            </w:r>
            <w:r w:rsidR="00436E0E" w:rsidRPr="00731C23">
              <w:rPr>
                <w:rFonts w:asciiTheme="majorHAnsi" w:hAnsiTheme="majorHAnsi"/>
                <w:sz w:val="32"/>
                <w:szCs w:val="32"/>
              </w:rPr>
              <w:t>Object Oriented Database has persistent objects that persist even after program execution and re-read whenever required. Another important requirement is object identifier which is automatically generated by system. These identifiers cannot uniquely identify unique objects but still represent two different objects. The object structure direct correspondence to real world objects. Other concepts such as instance variables, attributes and encapsulation of objects are explained in the lecture video. Many object-oriented properties like signature and method of objects, inheritance and reuse of objects, referential integrity OIDs are used and valid. Object identity is system generated unique identifier and it does not depend on the value of an attribute. It is inappropriate to base OID on the physical address of the object. Object behavior is dependent on interface/signature of an object and the method of invocation via messaging is done. Visible and hidden attributes are also present. Methods are defined elsewhere using a programming language.</w:t>
            </w:r>
          </w:p>
          <w:p w14:paraId="0E339DCC" w14:textId="77777777" w:rsidR="00DF46CE" w:rsidRPr="00731C23" w:rsidRDefault="00DF46CE" w:rsidP="00002D95">
            <w:pPr>
              <w:jc w:val="both"/>
              <w:rPr>
                <w:rFonts w:asciiTheme="majorHAnsi" w:hAnsiTheme="majorHAnsi"/>
                <w:sz w:val="32"/>
                <w:szCs w:val="32"/>
              </w:rPr>
            </w:pPr>
          </w:p>
          <w:p w14:paraId="78314C5C" w14:textId="0564B50A" w:rsidR="00DF46CE" w:rsidRPr="00731C23" w:rsidRDefault="009F15F8" w:rsidP="00002D95">
            <w:pPr>
              <w:jc w:val="both"/>
              <w:rPr>
                <w:rFonts w:asciiTheme="majorHAnsi" w:hAnsiTheme="majorHAnsi"/>
                <w:sz w:val="32"/>
                <w:szCs w:val="32"/>
              </w:rPr>
            </w:pPr>
            <w:r w:rsidRPr="00731C23">
              <w:rPr>
                <w:rFonts w:asciiTheme="majorHAnsi" w:hAnsiTheme="majorHAnsi"/>
                <w:sz w:val="32"/>
                <w:szCs w:val="32"/>
              </w:rPr>
              <w:t xml:space="preserve">                </w:t>
            </w:r>
            <w:r w:rsidR="00436E0E" w:rsidRPr="00731C23">
              <w:rPr>
                <w:rFonts w:asciiTheme="majorHAnsi" w:hAnsiTheme="majorHAnsi"/>
                <w:sz w:val="32"/>
                <w:szCs w:val="32"/>
              </w:rPr>
              <w:t xml:space="preserve">Object persistence naming mechanism is done by Entry points and its reachability sequences of references in the object graph lead from object </w:t>
            </w:r>
            <w:r w:rsidR="00436E0E" w:rsidRPr="00731C23">
              <w:rPr>
                <w:rFonts w:asciiTheme="majorHAnsi" w:hAnsiTheme="majorHAnsi"/>
                <w:sz w:val="32"/>
                <w:szCs w:val="32"/>
              </w:rPr>
              <w:lastRenderedPageBreak/>
              <w:t>'A' to object 'B' with a persistent collection made. Types of hierarchies and inheritance along with examples is been explained under subtype and supertype etc. Extents is a collection of objects of same type and its default extent is called 'root' or 'object' class hierarchy. Types of complex objects are structured complex object, unstructured complex object and blobs. The object database standards mentioned are portability across ODBMS, interoperability, Object Data management Group (ODMG).</w:t>
            </w:r>
          </w:p>
        </w:tc>
      </w:tr>
      <w:tr w:rsidR="00180C39" w14:paraId="0F48F356" w14:textId="77777777" w:rsidTr="00002D95">
        <w:trPr>
          <w:trHeight w:val="316"/>
        </w:trPr>
        <w:tc>
          <w:tcPr>
            <w:tcW w:w="10577" w:type="dxa"/>
            <w:gridSpan w:val="3"/>
          </w:tcPr>
          <w:p w14:paraId="63E2CFC0" w14:textId="77777777" w:rsidR="00180C39" w:rsidRPr="00731C23" w:rsidRDefault="00180C39" w:rsidP="00002D95">
            <w:pPr>
              <w:jc w:val="both"/>
              <w:rPr>
                <w:rFonts w:asciiTheme="majorHAnsi" w:hAnsiTheme="majorHAnsi"/>
                <w:b/>
                <w:sz w:val="32"/>
                <w:szCs w:val="32"/>
              </w:rPr>
            </w:pPr>
            <w:r w:rsidRPr="00731C23">
              <w:rPr>
                <w:rFonts w:asciiTheme="majorHAnsi" w:hAnsiTheme="majorHAnsi"/>
                <w:b/>
                <w:sz w:val="32"/>
                <w:szCs w:val="32"/>
              </w:rPr>
              <w:lastRenderedPageBreak/>
              <w:t>Conclusion:</w:t>
            </w:r>
          </w:p>
        </w:tc>
      </w:tr>
      <w:tr w:rsidR="00180C39" w14:paraId="3D6CCADF" w14:textId="77777777" w:rsidTr="00002D95">
        <w:trPr>
          <w:trHeight w:val="788"/>
        </w:trPr>
        <w:tc>
          <w:tcPr>
            <w:tcW w:w="10577" w:type="dxa"/>
            <w:gridSpan w:val="3"/>
          </w:tcPr>
          <w:p w14:paraId="6B2CD8B1" w14:textId="5C1D9B01" w:rsidR="00180C39" w:rsidRPr="00731C23" w:rsidRDefault="009F15F8" w:rsidP="00002D95">
            <w:pPr>
              <w:jc w:val="both"/>
              <w:rPr>
                <w:rFonts w:asciiTheme="majorHAnsi" w:hAnsiTheme="majorHAnsi"/>
                <w:sz w:val="28"/>
                <w:szCs w:val="28"/>
              </w:rPr>
            </w:pPr>
            <w:r>
              <w:rPr>
                <w:rFonts w:asciiTheme="majorHAnsi" w:hAnsiTheme="majorHAnsi"/>
                <w:sz w:val="24"/>
                <w:szCs w:val="24"/>
              </w:rPr>
              <w:t xml:space="preserve">      </w:t>
            </w:r>
            <w:r w:rsidR="00DF46CE" w:rsidRPr="00731C23">
              <w:rPr>
                <w:rFonts w:asciiTheme="majorHAnsi" w:hAnsiTheme="majorHAnsi"/>
                <w:sz w:val="32"/>
                <w:szCs w:val="32"/>
              </w:rPr>
              <w:t>Thus,</w:t>
            </w:r>
            <w:r w:rsidRPr="00731C23">
              <w:rPr>
                <w:rFonts w:asciiTheme="majorHAnsi" w:hAnsiTheme="majorHAnsi"/>
                <w:sz w:val="32"/>
                <w:szCs w:val="32"/>
              </w:rPr>
              <w:t xml:space="preserve"> the concept of </w:t>
            </w:r>
            <w:r w:rsidR="00DF46CE" w:rsidRPr="00731C23">
              <w:rPr>
                <w:rFonts w:asciiTheme="majorHAnsi" w:hAnsiTheme="majorHAnsi"/>
                <w:sz w:val="32"/>
                <w:szCs w:val="32"/>
              </w:rPr>
              <w:t>Object-Oriented</w:t>
            </w:r>
            <w:r w:rsidRPr="00731C23">
              <w:rPr>
                <w:rFonts w:asciiTheme="majorHAnsi" w:hAnsiTheme="majorHAnsi"/>
                <w:sz w:val="32"/>
                <w:szCs w:val="32"/>
              </w:rPr>
              <w:t xml:space="preserve"> Database is been summarized based on the </w:t>
            </w:r>
            <w:proofErr w:type="spellStart"/>
            <w:r w:rsidRPr="00731C23">
              <w:rPr>
                <w:rFonts w:asciiTheme="majorHAnsi" w:hAnsiTheme="majorHAnsi"/>
                <w:sz w:val="32"/>
                <w:szCs w:val="32"/>
              </w:rPr>
              <w:t>Nptel</w:t>
            </w:r>
            <w:proofErr w:type="spellEnd"/>
            <w:r w:rsidRPr="00731C23">
              <w:rPr>
                <w:rFonts w:asciiTheme="majorHAnsi" w:hAnsiTheme="majorHAnsi"/>
                <w:sz w:val="32"/>
                <w:szCs w:val="32"/>
              </w:rPr>
              <w:t xml:space="preserve"> course provided.   </w:t>
            </w:r>
          </w:p>
          <w:p w14:paraId="76D0678D" w14:textId="34218588" w:rsidR="00731C23" w:rsidRDefault="00731C23" w:rsidP="00002D95">
            <w:pPr>
              <w:jc w:val="both"/>
              <w:rPr>
                <w:rFonts w:asciiTheme="majorHAnsi" w:hAnsiTheme="majorHAnsi"/>
                <w:sz w:val="24"/>
                <w:szCs w:val="24"/>
              </w:rPr>
            </w:pPr>
          </w:p>
          <w:p w14:paraId="050C8F3F" w14:textId="4DE01963" w:rsidR="00731C23" w:rsidRDefault="00731C23" w:rsidP="00002D95">
            <w:pPr>
              <w:jc w:val="both"/>
              <w:rPr>
                <w:rFonts w:asciiTheme="majorHAnsi" w:hAnsiTheme="majorHAnsi"/>
                <w:sz w:val="24"/>
                <w:szCs w:val="24"/>
              </w:rPr>
            </w:pPr>
          </w:p>
          <w:p w14:paraId="293AB8F8" w14:textId="4CD6B8F1" w:rsidR="00731C23" w:rsidRDefault="00731C23" w:rsidP="00002D95">
            <w:pPr>
              <w:jc w:val="both"/>
              <w:rPr>
                <w:rFonts w:asciiTheme="majorHAnsi" w:hAnsiTheme="majorHAnsi"/>
                <w:sz w:val="24"/>
                <w:szCs w:val="24"/>
              </w:rPr>
            </w:pPr>
          </w:p>
          <w:p w14:paraId="6481CDE4" w14:textId="77777777" w:rsidR="00731C23" w:rsidRDefault="00731C23" w:rsidP="00002D95">
            <w:pPr>
              <w:jc w:val="both"/>
              <w:rPr>
                <w:rFonts w:asciiTheme="majorHAnsi" w:hAnsiTheme="majorHAnsi"/>
                <w:sz w:val="24"/>
                <w:szCs w:val="24"/>
              </w:rPr>
            </w:pPr>
          </w:p>
          <w:p w14:paraId="465685EC" w14:textId="77777777" w:rsidR="00180C39" w:rsidRDefault="00180C39" w:rsidP="00002D95">
            <w:pPr>
              <w:jc w:val="both"/>
              <w:rPr>
                <w:rFonts w:asciiTheme="majorHAnsi" w:hAnsiTheme="majorHAnsi"/>
                <w:sz w:val="24"/>
                <w:szCs w:val="24"/>
              </w:rPr>
            </w:pPr>
          </w:p>
          <w:p w14:paraId="3281ECF9" w14:textId="79BDDC6C" w:rsidR="00731C23" w:rsidRDefault="00731C23" w:rsidP="00002D95">
            <w:pPr>
              <w:jc w:val="both"/>
              <w:rPr>
                <w:rFonts w:asciiTheme="majorHAnsi" w:hAnsiTheme="majorHAnsi"/>
                <w:sz w:val="24"/>
                <w:szCs w:val="24"/>
              </w:rPr>
            </w:pPr>
          </w:p>
        </w:tc>
      </w:tr>
      <w:tr w:rsidR="00825CBE" w14:paraId="64648D22" w14:textId="77777777" w:rsidTr="00002D95">
        <w:trPr>
          <w:trHeight w:val="266"/>
        </w:trPr>
        <w:tc>
          <w:tcPr>
            <w:tcW w:w="7871" w:type="dxa"/>
          </w:tcPr>
          <w:p w14:paraId="27F8F094" w14:textId="77777777" w:rsidR="00825CBE" w:rsidRPr="00731C23" w:rsidRDefault="00825CBE" w:rsidP="00002D95">
            <w:pPr>
              <w:jc w:val="both"/>
              <w:rPr>
                <w:rFonts w:asciiTheme="majorHAnsi" w:hAnsiTheme="majorHAnsi"/>
                <w:b/>
                <w:sz w:val="24"/>
                <w:szCs w:val="24"/>
              </w:rPr>
            </w:pPr>
            <w:r w:rsidRPr="00731C23">
              <w:rPr>
                <w:rFonts w:asciiTheme="majorHAnsi" w:hAnsiTheme="majorHAnsi"/>
                <w:b/>
                <w:sz w:val="24"/>
                <w:szCs w:val="24"/>
              </w:rPr>
              <w:t>Name &amp; Sign of Subject In-charge:</w:t>
            </w:r>
          </w:p>
          <w:p w14:paraId="62AF07F5" w14:textId="77777777" w:rsidR="00731C23" w:rsidRDefault="00731C23" w:rsidP="00002D95">
            <w:pPr>
              <w:jc w:val="both"/>
              <w:rPr>
                <w:rFonts w:asciiTheme="majorHAnsi" w:hAnsiTheme="majorHAnsi"/>
                <w:b/>
              </w:rPr>
            </w:pPr>
          </w:p>
          <w:p w14:paraId="46C270DF" w14:textId="14322480" w:rsidR="00731C23" w:rsidRPr="009F15F8" w:rsidRDefault="00731C23" w:rsidP="00002D95">
            <w:pPr>
              <w:jc w:val="both"/>
              <w:rPr>
                <w:rFonts w:asciiTheme="majorHAnsi" w:hAnsiTheme="majorHAnsi"/>
                <w:b/>
              </w:rPr>
            </w:pPr>
          </w:p>
        </w:tc>
        <w:tc>
          <w:tcPr>
            <w:tcW w:w="1352" w:type="dxa"/>
          </w:tcPr>
          <w:p w14:paraId="2C70FDB2" w14:textId="77777777" w:rsidR="00825CBE" w:rsidRPr="00180C39" w:rsidRDefault="00825CBE" w:rsidP="00002D95">
            <w:pPr>
              <w:jc w:val="both"/>
              <w:rPr>
                <w:rFonts w:asciiTheme="majorHAnsi" w:hAnsiTheme="majorHAnsi"/>
                <w:b/>
                <w:sz w:val="24"/>
                <w:szCs w:val="24"/>
              </w:rPr>
            </w:pPr>
            <w:r w:rsidRPr="00180C39">
              <w:rPr>
                <w:rFonts w:asciiTheme="majorHAnsi" w:hAnsiTheme="majorHAnsi"/>
                <w:b/>
                <w:sz w:val="24"/>
                <w:szCs w:val="24"/>
              </w:rPr>
              <w:t>Marks:</w:t>
            </w:r>
          </w:p>
        </w:tc>
        <w:tc>
          <w:tcPr>
            <w:tcW w:w="1352" w:type="dxa"/>
            <w:vAlign w:val="center"/>
          </w:tcPr>
          <w:p w14:paraId="05C1519C" w14:textId="77777777" w:rsidR="00825CBE" w:rsidRDefault="00825CBE" w:rsidP="00002D95">
            <w:pPr>
              <w:jc w:val="both"/>
              <w:rPr>
                <w:rFonts w:asciiTheme="majorHAnsi" w:hAnsiTheme="majorHAnsi"/>
                <w:sz w:val="24"/>
                <w:szCs w:val="24"/>
              </w:rPr>
            </w:pPr>
          </w:p>
        </w:tc>
      </w:tr>
    </w:tbl>
    <w:p w14:paraId="00874BCA" w14:textId="77777777" w:rsidR="00180C39" w:rsidRDefault="00180C39" w:rsidP="009F15F8">
      <w:pPr>
        <w:spacing w:after="0" w:line="240" w:lineRule="auto"/>
        <w:rPr>
          <w:rFonts w:asciiTheme="majorHAnsi" w:hAnsiTheme="majorHAnsi"/>
          <w:sz w:val="24"/>
          <w:szCs w:val="24"/>
        </w:rPr>
      </w:pPr>
    </w:p>
    <w:sectPr w:rsidR="00180C39" w:rsidSect="00B515AA">
      <w:headerReference w:type="default" r:id="rId10"/>
      <w:pgSz w:w="11907"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7C2EF" w14:textId="77777777" w:rsidR="002107B7" w:rsidRDefault="002107B7" w:rsidP="00B73D87">
      <w:pPr>
        <w:spacing w:after="0" w:line="240" w:lineRule="auto"/>
      </w:pPr>
      <w:r>
        <w:separator/>
      </w:r>
    </w:p>
  </w:endnote>
  <w:endnote w:type="continuationSeparator" w:id="0">
    <w:p w14:paraId="11DC4DBB" w14:textId="77777777" w:rsidR="002107B7" w:rsidRDefault="002107B7" w:rsidP="00B73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C1AE4" w14:textId="77777777" w:rsidR="002107B7" w:rsidRDefault="002107B7" w:rsidP="00B73D87">
      <w:pPr>
        <w:spacing w:after="0" w:line="240" w:lineRule="auto"/>
      </w:pPr>
      <w:r>
        <w:separator/>
      </w:r>
    </w:p>
  </w:footnote>
  <w:footnote w:type="continuationSeparator" w:id="0">
    <w:p w14:paraId="39BBA6DF" w14:textId="77777777" w:rsidR="002107B7" w:rsidRDefault="002107B7" w:rsidP="00B73D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D1D6" w14:textId="5F2D34CE" w:rsidR="00262DA6" w:rsidRPr="007F042F" w:rsidRDefault="007F042F" w:rsidP="007F042F">
    <w:pPr>
      <w:tabs>
        <w:tab w:val="left" w:pos="2070"/>
        <w:tab w:val="center" w:pos="4383"/>
      </w:tabs>
      <w:spacing w:after="0"/>
      <w:rPr>
        <w:rFonts w:cstheme="minorHAnsi"/>
        <w:sz w:val="28"/>
        <w:szCs w:val="40"/>
      </w:rPr>
    </w:pPr>
    <w:r>
      <w:rPr>
        <w:noProof/>
        <w:lang w:val="en-IN" w:eastAsia="en-IN"/>
      </w:rPr>
      <mc:AlternateContent>
        <mc:Choice Requires="wps">
          <w:drawing>
            <wp:anchor distT="0" distB="0" distL="114300" distR="114300" simplePos="0" relativeHeight="251661312" behindDoc="0" locked="0" layoutInCell="1" allowOverlap="1" wp14:anchorId="1DC36A35" wp14:editId="15228DB2">
              <wp:simplePos x="0" y="0"/>
              <wp:positionH relativeFrom="column">
                <wp:posOffset>-222885</wp:posOffset>
              </wp:positionH>
              <wp:positionV relativeFrom="paragraph">
                <wp:posOffset>958215</wp:posOffset>
              </wp:positionV>
              <wp:extent cx="7150100" cy="19050"/>
              <wp:effectExtent l="38100" t="38100" r="50800" b="762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501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1F4705"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55pt,75.45pt" to="545.45pt,7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" strokecolor="black [3200]" strokeweight="2pt">
              <v:shadow on="t" color="black" opacity="24903f" origin=",.5" offset="0,.55556mm"/>
              <o:lock v:ext="edit" shapetype="f"/>
            </v:line>
          </w:pict>
        </mc:Fallback>
      </mc:AlternateContent>
    </w:r>
    <w:r w:rsidR="00262DA6">
      <w:rPr>
        <w:noProof/>
        <w:lang w:val="en-IN" w:eastAsia="en-IN"/>
      </w:rPr>
      <w:drawing>
        <wp:anchor distT="0" distB="0" distL="114300" distR="114300" simplePos="0" relativeHeight="251657216" behindDoc="1" locked="0" layoutInCell="1" allowOverlap="1" wp14:anchorId="72075F55" wp14:editId="620163B4">
          <wp:simplePos x="0" y="0"/>
          <wp:positionH relativeFrom="column">
            <wp:posOffset>950595</wp:posOffset>
          </wp:positionH>
          <wp:positionV relativeFrom="paragraph">
            <wp:posOffset>-73025</wp:posOffset>
          </wp:positionV>
          <wp:extent cx="4594860" cy="86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0081" b="12254"/>
                  <a:stretch>
                    <a:fillRect/>
                  </a:stretch>
                </pic:blipFill>
                <pic:spPr bwMode="auto">
                  <a:xfrm>
                    <a:off x="0" y="0"/>
                    <a:ext cx="4594860" cy="863600"/>
                  </a:xfrm>
                  <a:prstGeom prst="rect">
                    <a:avLst/>
                  </a:prstGeom>
                  <a:noFill/>
                </pic:spPr>
              </pic:pic>
            </a:graphicData>
          </a:graphic>
        </wp:anchor>
      </w:drawing>
    </w:r>
  </w:p>
  <w:p w14:paraId="69FEF8A6" w14:textId="029E05B7" w:rsidR="00262DA6" w:rsidRPr="00B97AAA" w:rsidRDefault="00262DA6" w:rsidP="00262DA6">
    <w:pPr>
      <w:tabs>
        <w:tab w:val="left" w:pos="2508"/>
      </w:tabs>
      <w:spacing w:after="0" w:line="240" w:lineRule="auto"/>
      <w:jc w:val="center"/>
      <w:rPr>
        <w:rFonts w:asciiTheme="majorHAnsi" w:hAnsiTheme="majorHAnsi"/>
        <w:sz w:val="34"/>
        <w:szCs w:val="24"/>
      </w:rPr>
    </w:pPr>
    <w:r w:rsidRPr="00B97AAA">
      <w:rPr>
        <w:rFonts w:asciiTheme="majorHAnsi" w:hAnsiTheme="majorHAnsi"/>
        <w:sz w:val="34"/>
        <w:szCs w:val="24"/>
      </w:rPr>
      <w:t xml:space="preserve">Department of </w:t>
    </w:r>
    <w:r w:rsidR="00436E0E">
      <w:rPr>
        <w:rFonts w:asciiTheme="majorHAnsi" w:hAnsiTheme="majorHAnsi"/>
        <w:sz w:val="34"/>
        <w:szCs w:val="24"/>
      </w:rPr>
      <w:t xml:space="preserve">Computer </w:t>
    </w:r>
    <w:r w:rsidRPr="00B97AAA">
      <w:rPr>
        <w:rFonts w:asciiTheme="majorHAnsi" w:hAnsiTheme="majorHAnsi"/>
        <w:sz w:val="34"/>
        <w:szCs w:val="24"/>
      </w:rPr>
      <w:t>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2F6136"/>
    <w:multiLevelType w:val="multilevel"/>
    <w:tmpl w:val="BC3A9ECC"/>
    <w:lvl w:ilvl="0">
      <w:start w:val="1"/>
      <w:numFmt w:val="decimal"/>
      <w:lvlText w:val="%1."/>
      <w:lvlJc w:val="left"/>
      <w:pPr>
        <w:tabs>
          <w:tab w:val="num" w:pos="720"/>
        </w:tabs>
        <w:ind w:left="720" w:hanging="360"/>
      </w:p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1tzA3Mja2tLAwsjBS0lEKTi0uzszPAykwrAUAXGXesCwAAAA="/>
  </w:docVars>
  <w:rsids>
    <w:rsidRoot w:val="003B1751"/>
    <w:rsid w:val="000025EE"/>
    <w:rsid w:val="00002D95"/>
    <w:rsid w:val="000262C8"/>
    <w:rsid w:val="00046E1A"/>
    <w:rsid w:val="00056019"/>
    <w:rsid w:val="000714FD"/>
    <w:rsid w:val="00076BB6"/>
    <w:rsid w:val="00082ADB"/>
    <w:rsid w:val="00085565"/>
    <w:rsid w:val="0008594F"/>
    <w:rsid w:val="00090594"/>
    <w:rsid w:val="00092611"/>
    <w:rsid w:val="000A00C7"/>
    <w:rsid w:val="000A3E43"/>
    <w:rsid w:val="000A4651"/>
    <w:rsid w:val="000A4D01"/>
    <w:rsid w:val="000A7DCE"/>
    <w:rsid w:val="000B55F5"/>
    <w:rsid w:val="000C29EF"/>
    <w:rsid w:val="000C2C65"/>
    <w:rsid w:val="000C4F87"/>
    <w:rsid w:val="000D1B4B"/>
    <w:rsid w:val="000E5BEF"/>
    <w:rsid w:val="000E5EF6"/>
    <w:rsid w:val="001029CE"/>
    <w:rsid w:val="001127CF"/>
    <w:rsid w:val="00122CAD"/>
    <w:rsid w:val="00156D42"/>
    <w:rsid w:val="00170FE6"/>
    <w:rsid w:val="00174CDD"/>
    <w:rsid w:val="00177F5B"/>
    <w:rsid w:val="00180C39"/>
    <w:rsid w:val="00191B01"/>
    <w:rsid w:val="00194212"/>
    <w:rsid w:val="00196323"/>
    <w:rsid w:val="0019717C"/>
    <w:rsid w:val="001A5EF0"/>
    <w:rsid w:val="001B5214"/>
    <w:rsid w:val="001B5B6F"/>
    <w:rsid w:val="001C2BDA"/>
    <w:rsid w:val="001C4869"/>
    <w:rsid w:val="001E10F1"/>
    <w:rsid w:val="002107B7"/>
    <w:rsid w:val="00210FA0"/>
    <w:rsid w:val="00236747"/>
    <w:rsid w:val="002423F1"/>
    <w:rsid w:val="00255470"/>
    <w:rsid w:val="00262BEF"/>
    <w:rsid w:val="00262DA6"/>
    <w:rsid w:val="002907C0"/>
    <w:rsid w:val="00296385"/>
    <w:rsid w:val="00297D8F"/>
    <w:rsid w:val="002A5A9D"/>
    <w:rsid w:val="002D1822"/>
    <w:rsid w:val="002E3052"/>
    <w:rsid w:val="002F0C32"/>
    <w:rsid w:val="002F2D7C"/>
    <w:rsid w:val="002F68E9"/>
    <w:rsid w:val="00301174"/>
    <w:rsid w:val="00305267"/>
    <w:rsid w:val="00313EAF"/>
    <w:rsid w:val="00315881"/>
    <w:rsid w:val="00323728"/>
    <w:rsid w:val="00345FE0"/>
    <w:rsid w:val="003908D5"/>
    <w:rsid w:val="00392232"/>
    <w:rsid w:val="003A1F28"/>
    <w:rsid w:val="003A7A09"/>
    <w:rsid w:val="003B10D2"/>
    <w:rsid w:val="003B1751"/>
    <w:rsid w:val="003B23D6"/>
    <w:rsid w:val="003C2E48"/>
    <w:rsid w:val="003D2222"/>
    <w:rsid w:val="003E18B4"/>
    <w:rsid w:val="003E38DB"/>
    <w:rsid w:val="003E40AE"/>
    <w:rsid w:val="003E62F6"/>
    <w:rsid w:val="003F166A"/>
    <w:rsid w:val="003F29D9"/>
    <w:rsid w:val="003F6E71"/>
    <w:rsid w:val="004166E2"/>
    <w:rsid w:val="00416A55"/>
    <w:rsid w:val="00427BC9"/>
    <w:rsid w:val="00431B2E"/>
    <w:rsid w:val="00436E0E"/>
    <w:rsid w:val="00444A6B"/>
    <w:rsid w:val="00484538"/>
    <w:rsid w:val="004952FB"/>
    <w:rsid w:val="004963B7"/>
    <w:rsid w:val="004A0D7E"/>
    <w:rsid w:val="004B53F7"/>
    <w:rsid w:val="004C447D"/>
    <w:rsid w:val="004D2F9C"/>
    <w:rsid w:val="004D43B3"/>
    <w:rsid w:val="004F11FD"/>
    <w:rsid w:val="004F5B2B"/>
    <w:rsid w:val="00513F6E"/>
    <w:rsid w:val="00517661"/>
    <w:rsid w:val="005244A2"/>
    <w:rsid w:val="0052782D"/>
    <w:rsid w:val="00534672"/>
    <w:rsid w:val="0054709D"/>
    <w:rsid w:val="00567251"/>
    <w:rsid w:val="00576FC3"/>
    <w:rsid w:val="00580004"/>
    <w:rsid w:val="00583259"/>
    <w:rsid w:val="005926EA"/>
    <w:rsid w:val="0059740A"/>
    <w:rsid w:val="005B262B"/>
    <w:rsid w:val="005B49A9"/>
    <w:rsid w:val="005E215F"/>
    <w:rsid w:val="005E73F6"/>
    <w:rsid w:val="005E7A40"/>
    <w:rsid w:val="005F4ECC"/>
    <w:rsid w:val="00606447"/>
    <w:rsid w:val="006105A6"/>
    <w:rsid w:val="00622247"/>
    <w:rsid w:val="00630711"/>
    <w:rsid w:val="00631BE9"/>
    <w:rsid w:val="0064213B"/>
    <w:rsid w:val="00655E21"/>
    <w:rsid w:val="0067111B"/>
    <w:rsid w:val="00686932"/>
    <w:rsid w:val="006A1DFE"/>
    <w:rsid w:val="006A37C1"/>
    <w:rsid w:val="006A74A8"/>
    <w:rsid w:val="006A77D8"/>
    <w:rsid w:val="006D4EB4"/>
    <w:rsid w:val="006E1949"/>
    <w:rsid w:val="007039FD"/>
    <w:rsid w:val="007112A4"/>
    <w:rsid w:val="00731C23"/>
    <w:rsid w:val="00741430"/>
    <w:rsid w:val="00774111"/>
    <w:rsid w:val="007A732A"/>
    <w:rsid w:val="007A7694"/>
    <w:rsid w:val="007C43FC"/>
    <w:rsid w:val="007D6C54"/>
    <w:rsid w:val="007D7EDC"/>
    <w:rsid w:val="007E561E"/>
    <w:rsid w:val="007F042F"/>
    <w:rsid w:val="007F0623"/>
    <w:rsid w:val="007F26F4"/>
    <w:rsid w:val="00803815"/>
    <w:rsid w:val="00820693"/>
    <w:rsid w:val="00825CBE"/>
    <w:rsid w:val="00864C0B"/>
    <w:rsid w:val="00865AC6"/>
    <w:rsid w:val="0087315A"/>
    <w:rsid w:val="00890197"/>
    <w:rsid w:val="008A5225"/>
    <w:rsid w:val="008C617A"/>
    <w:rsid w:val="008D72F5"/>
    <w:rsid w:val="008E0AAB"/>
    <w:rsid w:val="008F2841"/>
    <w:rsid w:val="008F498B"/>
    <w:rsid w:val="008F6F52"/>
    <w:rsid w:val="00912876"/>
    <w:rsid w:val="00915CE2"/>
    <w:rsid w:val="009173DE"/>
    <w:rsid w:val="00922139"/>
    <w:rsid w:val="009242AD"/>
    <w:rsid w:val="00924358"/>
    <w:rsid w:val="0092471F"/>
    <w:rsid w:val="0093460C"/>
    <w:rsid w:val="00945340"/>
    <w:rsid w:val="00945BE8"/>
    <w:rsid w:val="00967AEE"/>
    <w:rsid w:val="009729A4"/>
    <w:rsid w:val="00974042"/>
    <w:rsid w:val="00980FC3"/>
    <w:rsid w:val="00981836"/>
    <w:rsid w:val="009C0E41"/>
    <w:rsid w:val="009C4C7C"/>
    <w:rsid w:val="009E1C9C"/>
    <w:rsid w:val="009F055A"/>
    <w:rsid w:val="009F15F8"/>
    <w:rsid w:val="009F3026"/>
    <w:rsid w:val="009F6FA4"/>
    <w:rsid w:val="00A06F2C"/>
    <w:rsid w:val="00A2200D"/>
    <w:rsid w:val="00A22609"/>
    <w:rsid w:val="00A37712"/>
    <w:rsid w:val="00A52B7A"/>
    <w:rsid w:val="00A5677D"/>
    <w:rsid w:val="00A70E50"/>
    <w:rsid w:val="00A83301"/>
    <w:rsid w:val="00A843C9"/>
    <w:rsid w:val="00A851A7"/>
    <w:rsid w:val="00A86873"/>
    <w:rsid w:val="00AE1821"/>
    <w:rsid w:val="00AE74DA"/>
    <w:rsid w:val="00AE7CBA"/>
    <w:rsid w:val="00AF41BF"/>
    <w:rsid w:val="00B268AB"/>
    <w:rsid w:val="00B501C3"/>
    <w:rsid w:val="00B515AA"/>
    <w:rsid w:val="00B64E6D"/>
    <w:rsid w:val="00B67426"/>
    <w:rsid w:val="00B73D87"/>
    <w:rsid w:val="00B84C81"/>
    <w:rsid w:val="00B97AAA"/>
    <w:rsid w:val="00BA5D38"/>
    <w:rsid w:val="00BA66A1"/>
    <w:rsid w:val="00BC741E"/>
    <w:rsid w:val="00BD0BA2"/>
    <w:rsid w:val="00BF3EFD"/>
    <w:rsid w:val="00C14F86"/>
    <w:rsid w:val="00C16D19"/>
    <w:rsid w:val="00C431B0"/>
    <w:rsid w:val="00C575B8"/>
    <w:rsid w:val="00C63CB8"/>
    <w:rsid w:val="00C657A5"/>
    <w:rsid w:val="00C65E14"/>
    <w:rsid w:val="00C762A3"/>
    <w:rsid w:val="00C906B8"/>
    <w:rsid w:val="00C95D33"/>
    <w:rsid w:val="00C961AE"/>
    <w:rsid w:val="00CA3179"/>
    <w:rsid w:val="00CA590F"/>
    <w:rsid w:val="00CB555D"/>
    <w:rsid w:val="00CF0427"/>
    <w:rsid w:val="00CF35D6"/>
    <w:rsid w:val="00D007DE"/>
    <w:rsid w:val="00D02F7B"/>
    <w:rsid w:val="00D0573A"/>
    <w:rsid w:val="00D05A03"/>
    <w:rsid w:val="00D07117"/>
    <w:rsid w:val="00D14795"/>
    <w:rsid w:val="00D320B6"/>
    <w:rsid w:val="00D76E71"/>
    <w:rsid w:val="00D84134"/>
    <w:rsid w:val="00D9171F"/>
    <w:rsid w:val="00DA648F"/>
    <w:rsid w:val="00DC208C"/>
    <w:rsid w:val="00DD5B62"/>
    <w:rsid w:val="00DE58CD"/>
    <w:rsid w:val="00DF3BF9"/>
    <w:rsid w:val="00DF3DDB"/>
    <w:rsid w:val="00DF46CE"/>
    <w:rsid w:val="00DF5FDB"/>
    <w:rsid w:val="00E06167"/>
    <w:rsid w:val="00E1525F"/>
    <w:rsid w:val="00E322F4"/>
    <w:rsid w:val="00E412C1"/>
    <w:rsid w:val="00E517FB"/>
    <w:rsid w:val="00E564D4"/>
    <w:rsid w:val="00E61AB0"/>
    <w:rsid w:val="00E650E8"/>
    <w:rsid w:val="00E712DF"/>
    <w:rsid w:val="00E72DE7"/>
    <w:rsid w:val="00E75154"/>
    <w:rsid w:val="00E77BF9"/>
    <w:rsid w:val="00E81D3C"/>
    <w:rsid w:val="00E86826"/>
    <w:rsid w:val="00E93552"/>
    <w:rsid w:val="00EB359A"/>
    <w:rsid w:val="00EB39AA"/>
    <w:rsid w:val="00EC5CFD"/>
    <w:rsid w:val="00ED23C0"/>
    <w:rsid w:val="00EE2089"/>
    <w:rsid w:val="00EF444D"/>
    <w:rsid w:val="00F32D94"/>
    <w:rsid w:val="00F3711E"/>
    <w:rsid w:val="00F373E4"/>
    <w:rsid w:val="00F556D7"/>
    <w:rsid w:val="00F56136"/>
    <w:rsid w:val="00F5777A"/>
    <w:rsid w:val="00F6313E"/>
    <w:rsid w:val="00F6413D"/>
    <w:rsid w:val="00F873F6"/>
    <w:rsid w:val="00F905E5"/>
    <w:rsid w:val="00FC1FC2"/>
    <w:rsid w:val="00FC27DB"/>
    <w:rsid w:val="00FC4C46"/>
    <w:rsid w:val="00FD2E94"/>
    <w:rsid w:val="00FE5686"/>
    <w:rsid w:val="00FF197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64A64"/>
  <w15:docId w15:val="{CD85855B-E89F-494F-BD17-B4166679D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EF"/>
  </w:style>
  <w:style w:type="paragraph" w:styleId="Heading4">
    <w:name w:val="heading 4"/>
    <w:basedOn w:val="Normal"/>
    <w:next w:val="Normal"/>
    <w:link w:val="Heading4Char"/>
    <w:qFormat/>
    <w:rsid w:val="00C63CB8"/>
    <w:pPr>
      <w:keepNext/>
      <w:tabs>
        <w:tab w:val="left" w:pos="2508"/>
      </w:tabs>
      <w:spacing w:after="0" w:line="240" w:lineRule="auto"/>
      <w:jc w:val="center"/>
      <w:outlineLvl w:val="3"/>
    </w:pPr>
    <w:rPr>
      <w:rFonts w:ascii="Arial" w:eastAsia="Times New Roman" w:hAnsi="Arial" w:cs="Arial"/>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B175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rsid w:val="00C63CB8"/>
    <w:rPr>
      <w:rFonts w:ascii="Arial" w:eastAsia="Times New Roman" w:hAnsi="Arial" w:cs="Arial"/>
      <w:b/>
      <w:bCs/>
      <w:sz w:val="32"/>
    </w:rPr>
  </w:style>
  <w:style w:type="paragraph" w:styleId="Header">
    <w:name w:val="header"/>
    <w:basedOn w:val="Normal"/>
    <w:link w:val="HeaderChar"/>
    <w:uiPriority w:val="99"/>
    <w:unhideWhenUsed/>
    <w:rsid w:val="00B73D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D87"/>
  </w:style>
  <w:style w:type="paragraph" w:styleId="Footer">
    <w:name w:val="footer"/>
    <w:basedOn w:val="Normal"/>
    <w:link w:val="FooterChar"/>
    <w:uiPriority w:val="99"/>
    <w:unhideWhenUsed/>
    <w:rsid w:val="00B73D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D87"/>
  </w:style>
  <w:style w:type="table" w:styleId="TableGrid">
    <w:name w:val="Table Grid"/>
    <w:basedOn w:val="TableNormal"/>
    <w:uiPriority w:val="59"/>
    <w:rsid w:val="006A7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9F055A"/>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3-Accent2">
    <w:name w:val="Medium Grid 3 Accent 2"/>
    <w:basedOn w:val="TableNormal"/>
    <w:uiPriority w:val="69"/>
    <w:rsid w:val="009F055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1">
    <w:name w:val="Medium Grid 3 Accent 1"/>
    <w:basedOn w:val="TableNormal"/>
    <w:uiPriority w:val="69"/>
    <w:rsid w:val="000D1B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4">
    <w:name w:val="Medium Grid 3 Accent 4"/>
    <w:basedOn w:val="TableNormal"/>
    <w:uiPriority w:val="69"/>
    <w:rsid w:val="000D1B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paragraph" w:styleId="NormalWeb">
    <w:name w:val="Normal (Web)"/>
    <w:basedOn w:val="Normal"/>
    <w:uiPriority w:val="99"/>
    <w:semiHidden/>
    <w:unhideWhenUsed/>
    <w:rsid w:val="004952F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C74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199816">
      <w:bodyDiv w:val="1"/>
      <w:marLeft w:val="0"/>
      <w:marRight w:val="0"/>
      <w:marTop w:val="0"/>
      <w:marBottom w:val="0"/>
      <w:divBdr>
        <w:top w:val="none" w:sz="0" w:space="0" w:color="auto"/>
        <w:left w:val="none" w:sz="0" w:space="0" w:color="auto"/>
        <w:bottom w:val="none" w:sz="0" w:space="0" w:color="auto"/>
        <w:right w:val="none" w:sz="0" w:space="0" w:color="auto"/>
      </w:divBdr>
    </w:div>
    <w:div w:id="1495489497">
      <w:bodyDiv w:val="1"/>
      <w:marLeft w:val="0"/>
      <w:marRight w:val="0"/>
      <w:marTop w:val="0"/>
      <w:marBottom w:val="0"/>
      <w:divBdr>
        <w:top w:val="none" w:sz="0" w:space="0" w:color="auto"/>
        <w:left w:val="none" w:sz="0" w:space="0" w:color="auto"/>
        <w:bottom w:val="none" w:sz="0" w:space="0" w:color="auto"/>
        <w:right w:val="none" w:sz="0" w:space="0" w:color="auto"/>
      </w:divBdr>
    </w:div>
    <w:div w:id="208544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3b2cba81-14df-4193-aae8-842cbec4042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AF1021ABADDD4DBE341321869DD9FE" ma:contentTypeVersion="3" ma:contentTypeDescription="Create a new document." ma:contentTypeScope="" ma:versionID="b5b6c11e6d9435e1f35feb46ef6904f0">
  <xsd:schema xmlns:xsd="http://www.w3.org/2001/XMLSchema" xmlns:xs="http://www.w3.org/2001/XMLSchema" xmlns:p="http://schemas.microsoft.com/office/2006/metadata/properties" xmlns:ns2="3b2cba81-14df-4193-aae8-842cbec4042b" targetNamespace="http://schemas.microsoft.com/office/2006/metadata/properties" ma:root="true" ma:fieldsID="1593c1e444bfac083792429d25e39418" ns2:_="">
    <xsd:import namespace="3b2cba81-14df-4193-aae8-842cbec4042b"/>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cba81-14df-4193-aae8-842cbec4042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06E0AD-CEA0-4DCE-92F4-80355124FEA6}">
  <ds:schemaRefs>
    <ds:schemaRef ds:uri="http://schemas.microsoft.com/office/2006/metadata/properties"/>
    <ds:schemaRef ds:uri="http://schemas.microsoft.com/office/infopath/2007/PartnerControls"/>
    <ds:schemaRef ds:uri="3b2cba81-14df-4193-aae8-842cbec4042b"/>
  </ds:schemaRefs>
</ds:datastoreItem>
</file>

<file path=customXml/itemProps2.xml><?xml version="1.0" encoding="utf-8"?>
<ds:datastoreItem xmlns:ds="http://schemas.openxmlformats.org/officeDocument/2006/customXml" ds:itemID="{7F42759E-7605-4505-B284-6791CA6366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cba81-14df-4193-aae8-842cbec40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28704A-2184-4FAB-979F-2F3F38EDAD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88</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TPL</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dc:creator>
  <cp:lastModifiedBy>38 531KAUSTUBH 20-21</cp:lastModifiedBy>
  <cp:revision>3</cp:revision>
  <cp:lastPrinted>2014-12-22T04:08:00Z</cp:lastPrinted>
  <dcterms:created xsi:type="dcterms:W3CDTF">2021-12-11T08:37:00Z</dcterms:created>
  <dcterms:modified xsi:type="dcterms:W3CDTF">2021-12-1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AF1021ABADDD4DBE341321869DD9FE</vt:lpwstr>
  </property>
</Properties>
</file>